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33B3EA4A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F11AF5">
        <w:rPr>
          <w:sz w:val="24"/>
          <w:szCs w:val="24"/>
          <w:lang w:val="sr-Latn-BA"/>
        </w:rPr>
        <w:t>2</w:t>
      </w:r>
      <w:r w:rsidR="0049183C">
        <w:rPr>
          <w:sz w:val="24"/>
          <w:szCs w:val="24"/>
          <w:lang w:val="sr-Latn-BA"/>
        </w:rPr>
        <w:t>7</w:t>
      </w:r>
      <w:r w:rsidR="00501694">
        <w:rPr>
          <w:sz w:val="24"/>
          <w:szCs w:val="24"/>
          <w:lang w:val="sr-Latn-BA"/>
        </w:rPr>
        <w:t>.</w:t>
      </w:r>
      <w:r w:rsidR="0049183C">
        <w:rPr>
          <w:sz w:val="24"/>
          <w:szCs w:val="24"/>
          <w:lang w:val="sr-Latn-BA"/>
        </w:rPr>
        <w:t>6</w:t>
      </w:r>
      <w:r w:rsidR="00501694">
        <w:rPr>
          <w:sz w:val="24"/>
          <w:szCs w:val="24"/>
          <w:lang w:val="sr-Latn-BA"/>
        </w:rPr>
        <w:t>.202</w:t>
      </w:r>
      <w:r w:rsidR="00A02EA1">
        <w:rPr>
          <w:sz w:val="24"/>
          <w:szCs w:val="24"/>
          <w:lang w:val="sr-Latn-BA"/>
        </w:rPr>
        <w:t>2</w:t>
      </w:r>
      <w:r w:rsidR="00501694">
        <w:rPr>
          <w:sz w:val="24"/>
          <w:szCs w:val="24"/>
          <w:lang w:val="sr-Latn-BA"/>
        </w:rPr>
        <w:t>.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B44D8D" w:rsidRPr="008C361C" w14:paraId="3A2F0D43" w14:textId="77777777" w:rsidTr="00E313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9AF2C57" w14:textId="77777777" w:rsidR="00B44D8D" w:rsidRPr="00B44D8D" w:rsidRDefault="00EA5802" w:rsidP="00EA580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Bolonja</w:t>
            </w: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34119B" w:rsidRPr="008C361C" w14:paraId="4E0030DE" w14:textId="77777777" w:rsidTr="00E31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29A82823" w14:textId="6B3B2633" w:rsidR="0034119B" w:rsidRPr="00B44D8D" w:rsidRDefault="00E313F3" w:rsidP="0034119B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Vesić Sanja</w:t>
            </w:r>
          </w:p>
        </w:tc>
        <w:tc>
          <w:tcPr>
            <w:tcW w:w="1069" w:type="dxa"/>
          </w:tcPr>
          <w:p w14:paraId="33188056" w14:textId="71336139" w:rsidR="0034119B" w:rsidRPr="00B44D8D" w:rsidRDefault="00E313F3" w:rsidP="0034119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7,5</w:t>
            </w:r>
          </w:p>
        </w:tc>
      </w:tr>
      <w:tr w:rsidR="00E019C0" w:rsidRPr="008C361C" w14:paraId="3AD289FC" w14:textId="77777777" w:rsidTr="00E313F3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7FBB5996" w14:textId="53478CEC" w:rsidR="00E019C0" w:rsidRPr="00E019C0" w:rsidRDefault="00E313F3" w:rsidP="0034119B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Antić Danijela</w:t>
            </w:r>
          </w:p>
        </w:tc>
        <w:tc>
          <w:tcPr>
            <w:tcW w:w="1069" w:type="dxa"/>
          </w:tcPr>
          <w:p w14:paraId="5168C175" w14:textId="4D0F0370" w:rsidR="00E019C0" w:rsidRDefault="00E313F3" w:rsidP="0034119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7</w:t>
            </w:r>
          </w:p>
        </w:tc>
      </w:tr>
      <w:tr w:rsidR="0049183C" w:rsidRPr="008C361C" w14:paraId="55F32B82" w14:textId="77777777" w:rsidTr="00E31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E70107D" w14:textId="502286A8" w:rsidR="0049183C" w:rsidRPr="00763981" w:rsidRDefault="00763981" w:rsidP="0034119B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763981">
              <w:rPr>
                <w:b w:val="0"/>
                <w:bCs w:val="0"/>
                <w:sz w:val="24"/>
                <w:szCs w:val="24"/>
                <w:lang w:val="sr-Latn-BA"/>
              </w:rPr>
              <w:t>Banaš Nevena</w:t>
            </w:r>
          </w:p>
        </w:tc>
        <w:tc>
          <w:tcPr>
            <w:tcW w:w="1069" w:type="dxa"/>
          </w:tcPr>
          <w:p w14:paraId="6C355B0E" w14:textId="797F4BE4" w:rsidR="0049183C" w:rsidRDefault="00763981" w:rsidP="0034119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</w:t>
            </w:r>
            <w:r w:rsidR="00E313F3">
              <w:rPr>
                <w:b/>
                <w:sz w:val="24"/>
                <w:szCs w:val="24"/>
                <w:lang w:val="sr-Latn-BA"/>
              </w:rPr>
              <w:t>7</w:t>
            </w:r>
            <w:r>
              <w:rPr>
                <w:b/>
                <w:sz w:val="24"/>
                <w:szCs w:val="24"/>
                <w:lang w:val="sr-Latn-BA"/>
              </w:rPr>
              <w:t>,</w:t>
            </w:r>
            <w:r w:rsidR="00E313F3">
              <w:rPr>
                <w:b/>
                <w:sz w:val="24"/>
                <w:szCs w:val="24"/>
                <w:lang w:val="sr-Latn-BA"/>
              </w:rPr>
              <w:t>5</w:t>
            </w:r>
          </w:p>
        </w:tc>
      </w:tr>
    </w:tbl>
    <w:p w14:paraId="20D3E074" w14:textId="7B56960F" w:rsidR="00E019C0" w:rsidRDefault="00E019C0" w:rsidP="00AA52FC">
      <w:pPr>
        <w:rPr>
          <w:b/>
          <w:sz w:val="24"/>
          <w:szCs w:val="24"/>
          <w:lang w:val="sr-Latn-BA"/>
        </w:rPr>
      </w:pPr>
    </w:p>
    <w:p w14:paraId="43C7A813" w14:textId="7DF317E0" w:rsidR="00E019C0" w:rsidRPr="00835934" w:rsidRDefault="00E019C0" w:rsidP="00AA52FC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Stari program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  <w:gridCol w:w="1069"/>
        <w:gridCol w:w="1069"/>
      </w:tblGrid>
      <w:tr w:rsidR="00E019C0" w:rsidRPr="008C361C" w14:paraId="5518407D" w14:textId="77777777" w:rsidTr="00950A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51137334" w14:textId="73D96C91" w:rsidR="00E019C0" w:rsidRPr="00B44D8D" w:rsidRDefault="00E019C0" w:rsidP="00E019C0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I kolokvijum</w:t>
            </w:r>
          </w:p>
        </w:tc>
        <w:tc>
          <w:tcPr>
            <w:tcW w:w="1069" w:type="dxa"/>
          </w:tcPr>
          <w:p w14:paraId="0821BCEC" w14:textId="2726D3D8" w:rsidR="00E019C0" w:rsidRDefault="00E019C0" w:rsidP="00E019C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069" w:type="dxa"/>
          </w:tcPr>
          <w:p w14:paraId="4B3D8525" w14:textId="66D157CA" w:rsidR="00E019C0" w:rsidRDefault="00E019C0" w:rsidP="00E019C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7237788A" w14:textId="1CA42653" w:rsidR="00E019C0" w:rsidRPr="00B44D8D" w:rsidRDefault="00E019C0" w:rsidP="00E019C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ocjena</w:t>
            </w:r>
          </w:p>
        </w:tc>
      </w:tr>
      <w:tr w:rsidR="00E019C0" w:rsidRPr="008C361C" w14:paraId="6481C55A" w14:textId="77777777" w:rsidTr="00950A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1E6EED14" w14:textId="64DB1E26" w:rsidR="00E019C0" w:rsidRPr="00B44D8D" w:rsidRDefault="00A5524A" w:rsidP="00E019C0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Bakić Ivana</w:t>
            </w:r>
          </w:p>
        </w:tc>
        <w:tc>
          <w:tcPr>
            <w:tcW w:w="1069" w:type="dxa"/>
          </w:tcPr>
          <w:p w14:paraId="2E39BCB1" w14:textId="02F82F74" w:rsidR="00E019C0" w:rsidRDefault="00F11AF5" w:rsidP="00E019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6</w:t>
            </w:r>
          </w:p>
        </w:tc>
        <w:tc>
          <w:tcPr>
            <w:tcW w:w="1069" w:type="dxa"/>
          </w:tcPr>
          <w:p w14:paraId="653A1A37" w14:textId="115969BA" w:rsidR="00E019C0" w:rsidRDefault="00E019C0" w:rsidP="00E019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2089E0CC" w14:textId="09BDA9BC" w:rsidR="00E019C0" w:rsidRPr="00B44D8D" w:rsidRDefault="00F11AF5" w:rsidP="00E019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6</w:t>
            </w:r>
          </w:p>
        </w:tc>
      </w:tr>
    </w:tbl>
    <w:p w14:paraId="1249B46F" w14:textId="075DB05F" w:rsidR="00AA52FC" w:rsidRDefault="00AA52FC" w:rsidP="00AA52FC">
      <w:pPr>
        <w:rPr>
          <w:b/>
          <w:sz w:val="28"/>
          <w:szCs w:val="28"/>
          <w:lang w:val="sr-Latn-BA"/>
        </w:rPr>
      </w:pPr>
    </w:p>
    <w:p w14:paraId="3043E934" w14:textId="77777777" w:rsidR="00E019C0" w:rsidRDefault="00E019C0" w:rsidP="00AA52FC">
      <w:pPr>
        <w:rPr>
          <w:b/>
          <w:sz w:val="28"/>
          <w:szCs w:val="28"/>
          <w:lang w:val="sr-Latn-BA"/>
        </w:rPr>
      </w:pPr>
    </w:p>
    <w:p w14:paraId="366A1BD4" w14:textId="77777777" w:rsidR="00D1460E" w:rsidRDefault="00D1460E" w:rsidP="00AA52FC">
      <w:pPr>
        <w:rPr>
          <w:b/>
          <w:sz w:val="28"/>
          <w:szCs w:val="28"/>
          <w:lang w:val="sr-Latn-BA"/>
        </w:rPr>
      </w:pPr>
    </w:p>
    <w:p w14:paraId="37148F45" w14:textId="77777777" w:rsidR="00AA52FC" w:rsidRDefault="00AA52FC" w:rsidP="001C1BB8">
      <w:pPr>
        <w:rPr>
          <w:sz w:val="24"/>
          <w:szCs w:val="24"/>
          <w:lang w:val="sr-Latn-BA"/>
        </w:rPr>
      </w:pPr>
    </w:p>
    <w:sectPr w:rsidR="00AA52F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A1E60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E80"/>
    <w:rsid w:val="003D0C27"/>
    <w:rsid w:val="00405A67"/>
    <w:rsid w:val="004211CD"/>
    <w:rsid w:val="004462BB"/>
    <w:rsid w:val="004531FE"/>
    <w:rsid w:val="004841C1"/>
    <w:rsid w:val="0049183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474B7"/>
    <w:rsid w:val="00553C2C"/>
    <w:rsid w:val="005670D4"/>
    <w:rsid w:val="00570FC2"/>
    <w:rsid w:val="00571A75"/>
    <w:rsid w:val="00582063"/>
    <w:rsid w:val="0059084D"/>
    <w:rsid w:val="00597F2F"/>
    <w:rsid w:val="005B1E85"/>
    <w:rsid w:val="005D3D33"/>
    <w:rsid w:val="005F4230"/>
    <w:rsid w:val="005F4CA6"/>
    <w:rsid w:val="005F5643"/>
    <w:rsid w:val="00631198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1B42"/>
    <w:rsid w:val="00722953"/>
    <w:rsid w:val="00727BE7"/>
    <w:rsid w:val="007552F2"/>
    <w:rsid w:val="00763981"/>
    <w:rsid w:val="007861B5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C361C"/>
    <w:rsid w:val="008D62C0"/>
    <w:rsid w:val="008E29EE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5B6A"/>
    <w:rsid w:val="00A65CF1"/>
    <w:rsid w:val="00A66B85"/>
    <w:rsid w:val="00A8498C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4D8D"/>
    <w:rsid w:val="00B47A76"/>
    <w:rsid w:val="00B537D1"/>
    <w:rsid w:val="00B745D9"/>
    <w:rsid w:val="00B97C70"/>
    <w:rsid w:val="00BA6C28"/>
    <w:rsid w:val="00BB38A2"/>
    <w:rsid w:val="00BB53F5"/>
    <w:rsid w:val="00BD2826"/>
    <w:rsid w:val="00BF6711"/>
    <w:rsid w:val="00C11FAF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11AF5"/>
    <w:rsid w:val="00F2699B"/>
    <w:rsid w:val="00F32750"/>
    <w:rsid w:val="00F72698"/>
    <w:rsid w:val="00F83E89"/>
    <w:rsid w:val="00F954DA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1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57</cp:revision>
  <cp:lastPrinted>2018-06-29T14:27:00Z</cp:lastPrinted>
  <dcterms:created xsi:type="dcterms:W3CDTF">2018-06-29T14:28:00Z</dcterms:created>
  <dcterms:modified xsi:type="dcterms:W3CDTF">2022-06-28T07:28:00Z</dcterms:modified>
</cp:coreProperties>
</file>